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6199" w14:textId="5BC7727C" w:rsidR="00831E9B" w:rsidRPr="00320FAD" w:rsidRDefault="006C73A5" w:rsidP="00831E9B">
      <w:pPr>
        <w:suppressAutoHyphens/>
        <w:spacing w:line="240" w:lineRule="atLeast"/>
        <w:jc w:val="center"/>
        <w:rPr>
          <w:rFonts w:ascii="Times New Roman" w:hAnsi="Times New Roman"/>
          <w:b/>
          <w:bCs/>
        </w:rPr>
      </w:pPr>
      <w:r>
        <w:rPr>
          <w:rFonts w:ascii="Times New Roman" w:hAnsi="Times New Roman"/>
          <w:b/>
          <w:bCs/>
        </w:rPr>
        <w:t>Wednesd</w:t>
      </w:r>
      <w:r w:rsidR="00831E9B">
        <w:rPr>
          <w:rFonts w:ascii="Times New Roman" w:hAnsi="Times New Roman"/>
          <w:b/>
          <w:bCs/>
        </w:rPr>
        <w:t>ay</w:t>
      </w:r>
      <w:r w:rsidR="00831E9B" w:rsidRPr="00320FAD">
        <w:rPr>
          <w:rFonts w:ascii="Times New Roman" w:hAnsi="Times New Roman"/>
          <w:b/>
          <w:bCs/>
        </w:rPr>
        <w:t xml:space="preserve">, </w:t>
      </w:r>
      <w:r>
        <w:rPr>
          <w:rFonts w:ascii="Times New Roman" w:hAnsi="Times New Roman"/>
          <w:b/>
          <w:bCs/>
        </w:rPr>
        <w:t>January 12</w:t>
      </w:r>
      <w:r w:rsidR="00831E9B" w:rsidRPr="00320FAD">
        <w:rPr>
          <w:rFonts w:ascii="Times New Roman" w:hAnsi="Times New Roman"/>
          <w:b/>
          <w:bCs/>
        </w:rPr>
        <w:t>, 20</w:t>
      </w:r>
      <w:r w:rsidR="00831E9B">
        <w:rPr>
          <w:rFonts w:ascii="Times New Roman" w:hAnsi="Times New Roman"/>
          <w:b/>
          <w:bCs/>
        </w:rPr>
        <w:t>2</w:t>
      </w:r>
      <w:r>
        <w:rPr>
          <w:rFonts w:ascii="Times New Roman" w:hAnsi="Times New Roman"/>
          <w:b/>
          <w:bCs/>
        </w:rPr>
        <w:t>2</w:t>
      </w:r>
      <w:r w:rsidR="00831E9B">
        <w:rPr>
          <w:rFonts w:ascii="Times New Roman" w:hAnsi="Times New Roman"/>
          <w:b/>
          <w:bCs/>
        </w:rPr>
        <w:t>,</w:t>
      </w:r>
      <w:r w:rsidR="00831E9B" w:rsidRPr="00320FAD">
        <w:rPr>
          <w:rFonts w:ascii="Times New Roman" w:hAnsi="Times New Roman"/>
          <w:b/>
          <w:bCs/>
        </w:rPr>
        <w:t xml:space="preserve"> at </w:t>
      </w:r>
      <w:r>
        <w:rPr>
          <w:rFonts w:ascii="Times New Roman" w:hAnsi="Times New Roman"/>
          <w:b/>
          <w:bCs/>
        </w:rPr>
        <w:t>2</w:t>
      </w:r>
      <w:r w:rsidR="00831E9B" w:rsidRPr="00320FAD">
        <w:rPr>
          <w:rFonts w:ascii="Times New Roman" w:hAnsi="Times New Roman"/>
          <w:b/>
          <w:bCs/>
        </w:rPr>
        <w:t xml:space="preserve">:00 </w:t>
      </w:r>
      <w:r>
        <w:rPr>
          <w:rFonts w:ascii="Times New Roman" w:hAnsi="Times New Roman"/>
          <w:b/>
          <w:bCs/>
        </w:rPr>
        <w:t>P</w:t>
      </w:r>
      <w:r w:rsidR="00831E9B" w:rsidRPr="00320FAD">
        <w:rPr>
          <w:rFonts w:ascii="Times New Roman" w:hAnsi="Times New Roman"/>
          <w:b/>
          <w:bCs/>
        </w:rPr>
        <w:t>.M.</w:t>
      </w:r>
    </w:p>
    <w:p w14:paraId="1C9102A0" w14:textId="281C6974" w:rsidR="00831E9B" w:rsidRPr="00320FAD" w:rsidRDefault="006C73A5" w:rsidP="00831E9B">
      <w:pPr>
        <w:suppressAutoHyphens/>
        <w:spacing w:line="240" w:lineRule="atLeast"/>
        <w:jc w:val="center"/>
        <w:rPr>
          <w:rFonts w:ascii="Times New Roman" w:hAnsi="Times New Roman"/>
          <w:b/>
          <w:bCs/>
        </w:rPr>
      </w:pPr>
      <w:r>
        <w:rPr>
          <w:rFonts w:ascii="Times New Roman" w:hAnsi="Times New Roman"/>
          <w:b/>
          <w:bCs/>
        </w:rPr>
        <w:t>SPECIAL</w:t>
      </w:r>
      <w:r w:rsidR="008552BD">
        <w:rPr>
          <w:rFonts w:ascii="Times New Roman" w:hAnsi="Times New Roman"/>
          <w:b/>
          <w:bCs/>
        </w:rPr>
        <w:t xml:space="preserve"> </w:t>
      </w:r>
      <w:r w:rsidR="00831E9B" w:rsidRPr="00320FAD">
        <w:rPr>
          <w:rFonts w:ascii="Times New Roman" w:hAnsi="Times New Roman"/>
          <w:b/>
          <w:bCs/>
        </w:rPr>
        <w:t>BOARD MEETING</w:t>
      </w:r>
    </w:p>
    <w:p w14:paraId="021E7804" w14:textId="77777777" w:rsidR="00831E9B" w:rsidRPr="00320FAD" w:rsidRDefault="00831E9B" w:rsidP="00831E9B">
      <w:pPr>
        <w:suppressAutoHyphens/>
        <w:spacing w:line="240" w:lineRule="atLeast"/>
        <w:jc w:val="center"/>
        <w:rPr>
          <w:rFonts w:ascii="Times New Roman" w:hAnsi="Times New Roman"/>
        </w:rPr>
      </w:pPr>
    </w:p>
    <w:p w14:paraId="65EED44B" w14:textId="6FF2B4E1"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 xml:space="preserve">These are the Minutes of the </w:t>
      </w:r>
      <w:r w:rsidR="006C73A5">
        <w:rPr>
          <w:rFonts w:ascii="Times New Roman" w:hAnsi="Times New Roman"/>
          <w:sz w:val="22"/>
          <w:szCs w:val="22"/>
        </w:rPr>
        <w:t>Special</w:t>
      </w:r>
      <w:r w:rsidRPr="00320FAD">
        <w:rPr>
          <w:rFonts w:ascii="Times New Roman" w:hAnsi="Times New Roman"/>
          <w:sz w:val="22"/>
          <w:szCs w:val="22"/>
        </w:rPr>
        <w:t xml:space="preserve"> Board Meeting of the Directors of the United Irrigation District, held in the Glenwood Office on </w:t>
      </w:r>
      <w:r w:rsidR="006C73A5">
        <w:rPr>
          <w:rFonts w:ascii="Times New Roman" w:hAnsi="Times New Roman"/>
          <w:sz w:val="22"/>
          <w:szCs w:val="22"/>
        </w:rPr>
        <w:t>January 12</w:t>
      </w:r>
      <w:r w:rsidR="00D12941">
        <w:rPr>
          <w:rFonts w:ascii="Times New Roman" w:hAnsi="Times New Roman"/>
          <w:sz w:val="22"/>
          <w:szCs w:val="22"/>
        </w:rPr>
        <w:t>th</w:t>
      </w:r>
      <w:r>
        <w:rPr>
          <w:rFonts w:ascii="Times New Roman" w:hAnsi="Times New Roman"/>
          <w:sz w:val="22"/>
          <w:szCs w:val="22"/>
        </w:rPr>
        <w:t>, 202</w:t>
      </w:r>
      <w:r w:rsidR="006C73A5">
        <w:rPr>
          <w:rFonts w:ascii="Times New Roman" w:hAnsi="Times New Roman"/>
          <w:sz w:val="22"/>
          <w:szCs w:val="22"/>
        </w:rPr>
        <w:t>2</w:t>
      </w:r>
      <w:r w:rsidRPr="00320FAD">
        <w:rPr>
          <w:rFonts w:ascii="Times New Roman" w:hAnsi="Times New Roman"/>
          <w:sz w:val="22"/>
          <w:szCs w:val="22"/>
        </w:rPr>
        <w:t xml:space="preserve">, commencing at </w:t>
      </w:r>
      <w:r w:rsidR="006C73A5">
        <w:rPr>
          <w:rFonts w:ascii="Times New Roman" w:hAnsi="Times New Roman"/>
          <w:sz w:val="22"/>
          <w:szCs w:val="22"/>
        </w:rPr>
        <w:t>2</w:t>
      </w:r>
      <w:r w:rsidRPr="00320FAD">
        <w:rPr>
          <w:rFonts w:ascii="Times New Roman" w:hAnsi="Times New Roman"/>
          <w:sz w:val="22"/>
          <w:szCs w:val="22"/>
        </w:rPr>
        <w:t xml:space="preserve">:00 </w:t>
      </w:r>
      <w:r w:rsidR="006C73A5">
        <w:rPr>
          <w:rFonts w:ascii="Times New Roman" w:hAnsi="Times New Roman"/>
          <w:sz w:val="22"/>
          <w:szCs w:val="22"/>
        </w:rPr>
        <w:t>P</w:t>
      </w:r>
      <w:r w:rsidRPr="00320FAD">
        <w:rPr>
          <w:rFonts w:ascii="Times New Roman" w:hAnsi="Times New Roman"/>
          <w:sz w:val="22"/>
          <w:szCs w:val="22"/>
        </w:rPr>
        <w:t>.M</w:t>
      </w:r>
    </w:p>
    <w:p w14:paraId="16532CD9" w14:textId="46ED0E25"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Present:</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Duane Nelson – Chairman</w:t>
      </w:r>
    </w:p>
    <w:p w14:paraId="7B8FD3F1" w14:textId="66B809C9" w:rsidR="0099585B"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0099585B" w:rsidRPr="00320FAD">
        <w:rPr>
          <w:rFonts w:ascii="Times New Roman" w:hAnsi="Times New Roman"/>
          <w:sz w:val="22"/>
          <w:szCs w:val="22"/>
        </w:rPr>
        <w:t>Daniel Hunsperger – Vice-Chairman</w:t>
      </w:r>
    </w:p>
    <w:p w14:paraId="76208F87" w14:textId="222B8B68" w:rsidR="00831E9B" w:rsidRDefault="00831E9B" w:rsidP="0099585B">
      <w:pPr>
        <w:suppressAutoHyphens/>
        <w:spacing w:line="240" w:lineRule="atLeast"/>
        <w:ind w:left="1440" w:firstLine="720"/>
        <w:jc w:val="both"/>
        <w:rPr>
          <w:rFonts w:ascii="Times New Roman" w:hAnsi="Times New Roman"/>
          <w:sz w:val="22"/>
          <w:szCs w:val="22"/>
        </w:rPr>
      </w:pPr>
      <w:r w:rsidRPr="00320FAD">
        <w:rPr>
          <w:rFonts w:ascii="Times New Roman" w:hAnsi="Times New Roman"/>
          <w:sz w:val="22"/>
          <w:szCs w:val="22"/>
        </w:rPr>
        <w:t>Jim Woolf – Board Member</w:t>
      </w:r>
    </w:p>
    <w:p w14:paraId="5A2F2F85" w14:textId="24CBBC77"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Craig B. Smith – Board Mem</w:t>
      </w:r>
      <w:r>
        <w:rPr>
          <w:rFonts w:ascii="Times New Roman" w:hAnsi="Times New Roman"/>
          <w:sz w:val="22"/>
          <w:szCs w:val="22"/>
        </w:rPr>
        <w:t>ber</w:t>
      </w:r>
    </w:p>
    <w:p w14:paraId="2A6F1509" w14:textId="2F03D572" w:rsidR="003D12A9" w:rsidRDefault="003D12A9" w:rsidP="00831E9B">
      <w:pPr>
        <w:suppressAutoHyphens/>
        <w:spacing w:line="240" w:lineRule="atLeast"/>
        <w:ind w:left="1440" w:firstLine="720"/>
        <w:jc w:val="both"/>
        <w:rPr>
          <w:rFonts w:ascii="Times New Roman" w:hAnsi="Times New Roman"/>
          <w:sz w:val="22"/>
          <w:szCs w:val="22"/>
        </w:rPr>
      </w:pPr>
      <w:r>
        <w:rPr>
          <w:rFonts w:ascii="Times New Roman" w:hAnsi="Times New Roman"/>
          <w:sz w:val="22"/>
          <w:szCs w:val="22"/>
        </w:rPr>
        <w:t>Nicholas Barfuss – Board Member</w:t>
      </w:r>
    </w:p>
    <w:p w14:paraId="5F3ED65C" w14:textId="69CF83BB" w:rsidR="00831E9B" w:rsidRDefault="00831E9B" w:rsidP="00831E9B">
      <w:pPr>
        <w:suppressAutoHyphens/>
        <w:spacing w:line="240" w:lineRule="atLeast"/>
        <w:ind w:left="1440" w:firstLine="720"/>
        <w:jc w:val="both"/>
        <w:rPr>
          <w:rFonts w:ascii="Times New Roman" w:hAnsi="Times New Roman"/>
          <w:sz w:val="22"/>
          <w:szCs w:val="22"/>
        </w:rPr>
      </w:pPr>
      <w:r w:rsidRPr="00320FAD">
        <w:rPr>
          <w:rFonts w:ascii="Times New Roman" w:hAnsi="Times New Roman"/>
          <w:sz w:val="22"/>
          <w:szCs w:val="22"/>
        </w:rPr>
        <w:t>Fred Rice – District Manager</w:t>
      </w:r>
    </w:p>
    <w:p w14:paraId="58FD950B" w14:textId="00CE1643" w:rsidR="00BA616A" w:rsidRPr="00320FAD" w:rsidRDefault="00BA616A" w:rsidP="00831E9B">
      <w:pPr>
        <w:suppressAutoHyphens/>
        <w:spacing w:line="240" w:lineRule="atLeast"/>
        <w:ind w:left="1440" w:firstLine="720"/>
        <w:jc w:val="both"/>
        <w:rPr>
          <w:rFonts w:ascii="Times New Roman" w:hAnsi="Times New Roman"/>
          <w:sz w:val="22"/>
          <w:szCs w:val="22"/>
        </w:rPr>
      </w:pPr>
      <w:r>
        <w:rPr>
          <w:rFonts w:ascii="Times New Roman" w:hAnsi="Times New Roman"/>
          <w:sz w:val="22"/>
          <w:szCs w:val="22"/>
        </w:rPr>
        <w:t>Viera Ducky – Office Manager</w:t>
      </w:r>
    </w:p>
    <w:p w14:paraId="51C7FA81" w14:textId="1A196BEE" w:rsidR="00F973C6" w:rsidRDefault="00831E9B" w:rsidP="003D12A9">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p>
    <w:p w14:paraId="6165EC3F" w14:textId="0C846430" w:rsidR="006C73A5" w:rsidRPr="00FA09A9" w:rsidRDefault="006C73A5" w:rsidP="006C73A5">
      <w:pPr>
        <w:suppressAutoHyphens/>
        <w:spacing w:line="240" w:lineRule="atLeast"/>
        <w:rPr>
          <w:rFonts w:ascii="Times New Roman" w:hAnsi="Times New Roman"/>
        </w:rPr>
      </w:pPr>
      <w:r w:rsidRPr="00FA09A9">
        <w:rPr>
          <w:rFonts w:ascii="Times New Roman" w:hAnsi="Times New Roman"/>
        </w:rPr>
        <w:t xml:space="preserve">The purpose of the Special Meeting of the Board of Directors was to meet with Joseph Schow, MLA </w:t>
      </w:r>
      <w:r w:rsidR="001F4660" w:rsidRPr="00FA09A9">
        <w:rPr>
          <w:rFonts w:ascii="Times New Roman" w:hAnsi="Times New Roman"/>
        </w:rPr>
        <w:t>representing the district Cardston-Siksika.</w:t>
      </w:r>
      <w:r w:rsidRPr="00FA09A9">
        <w:rPr>
          <w:rFonts w:ascii="Times New Roman" w:hAnsi="Times New Roman"/>
        </w:rPr>
        <w:t xml:space="preserve"> </w:t>
      </w:r>
    </w:p>
    <w:p w14:paraId="6F9310F9" w14:textId="77777777" w:rsidR="006C73A5" w:rsidRPr="00FA09A9" w:rsidRDefault="006C73A5" w:rsidP="001A6F76">
      <w:pPr>
        <w:suppressAutoHyphens/>
        <w:spacing w:line="240" w:lineRule="atLeast"/>
        <w:jc w:val="both"/>
        <w:rPr>
          <w:rFonts w:ascii="Times New Roman" w:hAnsi="Times New Roman"/>
          <w:b/>
          <w:bCs/>
          <w:sz w:val="22"/>
          <w:szCs w:val="22"/>
        </w:rPr>
      </w:pPr>
    </w:p>
    <w:p w14:paraId="77CAC5A4" w14:textId="77777777" w:rsidR="00FA09A9" w:rsidRPr="00FA09A9" w:rsidRDefault="00D0019D" w:rsidP="001A6F76">
      <w:pPr>
        <w:suppressAutoHyphens/>
        <w:spacing w:line="240" w:lineRule="atLeast"/>
        <w:jc w:val="both"/>
        <w:rPr>
          <w:rFonts w:ascii="Times New Roman" w:hAnsi="Times New Roman"/>
          <w:b/>
          <w:bCs/>
          <w:sz w:val="22"/>
          <w:szCs w:val="22"/>
        </w:rPr>
      </w:pPr>
      <w:r w:rsidRPr="00FA09A9">
        <w:rPr>
          <w:rFonts w:ascii="Times New Roman" w:hAnsi="Times New Roman"/>
          <w:b/>
          <w:bCs/>
          <w:sz w:val="22"/>
          <w:szCs w:val="22"/>
        </w:rPr>
        <w:t xml:space="preserve">Cochrane Lake Dam </w:t>
      </w:r>
    </w:p>
    <w:p w14:paraId="476B8870" w14:textId="2437C310" w:rsidR="00FA09A9" w:rsidRDefault="00FA09A9" w:rsidP="001A6F76">
      <w:pPr>
        <w:suppressAutoHyphens/>
        <w:spacing w:line="240" w:lineRule="atLeast"/>
        <w:jc w:val="both"/>
        <w:rPr>
          <w:rFonts w:ascii="Times New Roman" w:hAnsi="Times New Roman"/>
          <w:sz w:val="22"/>
          <w:szCs w:val="22"/>
        </w:rPr>
      </w:pPr>
      <w:r>
        <w:rPr>
          <w:rFonts w:ascii="Times New Roman" w:hAnsi="Times New Roman"/>
          <w:sz w:val="22"/>
          <w:szCs w:val="22"/>
        </w:rPr>
        <w:t>As a result of previous discussions about Cochrane Lake, t</w:t>
      </w:r>
      <w:r w:rsidRPr="00FA09A9">
        <w:rPr>
          <w:rFonts w:ascii="Times New Roman" w:hAnsi="Times New Roman"/>
          <w:sz w:val="22"/>
          <w:szCs w:val="22"/>
        </w:rPr>
        <w:t>he Board of the UID decided to invite Mr. Schow to discuss the concerns regarding rating Cochrane Lake as a dam of high consequences. Fred and Board members explained</w:t>
      </w:r>
      <w:r>
        <w:rPr>
          <w:rFonts w:ascii="Times New Roman" w:hAnsi="Times New Roman"/>
          <w:sz w:val="22"/>
          <w:szCs w:val="22"/>
        </w:rPr>
        <w:t xml:space="preserve"> the issue and took Mr. Schow to show him the lake to better understand the whole picture. </w:t>
      </w:r>
    </w:p>
    <w:p w14:paraId="472EC349" w14:textId="1BC9DA30" w:rsidR="00FA09A9" w:rsidRDefault="00FA09A9" w:rsidP="001A6F76">
      <w:pPr>
        <w:suppressAutoHyphens/>
        <w:spacing w:line="240" w:lineRule="atLeast"/>
        <w:jc w:val="both"/>
        <w:rPr>
          <w:rFonts w:ascii="Times New Roman" w:hAnsi="Times New Roman"/>
          <w:sz w:val="22"/>
          <w:szCs w:val="22"/>
        </w:rPr>
      </w:pPr>
      <w:r>
        <w:rPr>
          <w:rFonts w:ascii="Times New Roman" w:hAnsi="Times New Roman"/>
          <w:sz w:val="22"/>
          <w:szCs w:val="22"/>
        </w:rPr>
        <w:t>Mr. S</w:t>
      </w:r>
      <w:r w:rsidR="002973C3">
        <w:rPr>
          <w:rFonts w:ascii="Times New Roman" w:hAnsi="Times New Roman"/>
          <w:sz w:val="22"/>
          <w:szCs w:val="22"/>
        </w:rPr>
        <w:t>c</w:t>
      </w:r>
      <w:r>
        <w:rPr>
          <w:rFonts w:ascii="Times New Roman" w:hAnsi="Times New Roman"/>
          <w:sz w:val="22"/>
          <w:szCs w:val="22"/>
        </w:rPr>
        <w:t>how pointed out right at the beginning that he will always support irrigation districts as he knows how irrigation is important. He agreed with the Board and promised to write a letter to AEP that they should consider reevaluating the ranking for Cochrane Lake.</w:t>
      </w:r>
    </w:p>
    <w:p w14:paraId="50FFF083" w14:textId="05BAC56F" w:rsidR="00FA09A9" w:rsidRDefault="00FA09A9" w:rsidP="001A6F76">
      <w:pPr>
        <w:suppressAutoHyphens/>
        <w:spacing w:line="240" w:lineRule="atLeast"/>
        <w:jc w:val="both"/>
        <w:rPr>
          <w:rFonts w:ascii="Times New Roman" w:hAnsi="Times New Roman"/>
          <w:sz w:val="22"/>
          <w:szCs w:val="22"/>
        </w:rPr>
      </w:pPr>
    </w:p>
    <w:p w14:paraId="6934DFC1" w14:textId="6C84BE2C" w:rsidR="00FA09A9" w:rsidRPr="00FA09A9" w:rsidRDefault="00FA09A9" w:rsidP="001A6F76">
      <w:pPr>
        <w:suppressAutoHyphens/>
        <w:spacing w:line="240" w:lineRule="atLeast"/>
        <w:jc w:val="both"/>
        <w:rPr>
          <w:rFonts w:ascii="Times New Roman" w:hAnsi="Times New Roman"/>
          <w:b/>
          <w:bCs/>
          <w:sz w:val="22"/>
          <w:szCs w:val="22"/>
        </w:rPr>
      </w:pPr>
      <w:r w:rsidRPr="00FA09A9">
        <w:rPr>
          <w:rFonts w:ascii="Times New Roman" w:hAnsi="Times New Roman"/>
          <w:b/>
          <w:bCs/>
          <w:sz w:val="22"/>
          <w:szCs w:val="22"/>
        </w:rPr>
        <w:t>Spring Glen Park and decommissioning the relief well</w:t>
      </w:r>
    </w:p>
    <w:p w14:paraId="479BE7AD" w14:textId="5CCA991C" w:rsidR="00FA09A9" w:rsidRDefault="00FA09A9" w:rsidP="001A6F76">
      <w:pPr>
        <w:suppressAutoHyphens/>
        <w:spacing w:line="240" w:lineRule="atLeast"/>
        <w:jc w:val="both"/>
        <w:rPr>
          <w:rFonts w:ascii="Times New Roman" w:hAnsi="Times New Roman"/>
          <w:sz w:val="22"/>
          <w:szCs w:val="22"/>
        </w:rPr>
      </w:pPr>
      <w:r>
        <w:rPr>
          <w:rFonts w:ascii="Times New Roman" w:hAnsi="Times New Roman"/>
          <w:sz w:val="22"/>
          <w:szCs w:val="22"/>
        </w:rPr>
        <w:t xml:space="preserve">This was another topic about which the UID has concerns. It is not an issue for the UID, it is more that we want to help this park. Spring Glen Park is a very nice park that serves both communities Glenwood and Hill Spring. The AEP is working on decommissioning some relief wells in our district and one of them was supplying the park with water. It is well water, not treated but potable water. Without this water park will be without water at all and left only with irrigation water from the UID which is not potable water. Our canals are usually open from the end of May until the first week of October, but the park needs water earlier and longer than is our irrigation season. It looks like AEP doesn’t recognize how important is that well to this local beautiful park. </w:t>
      </w:r>
    </w:p>
    <w:p w14:paraId="22C2A71B" w14:textId="2878A5DE" w:rsidR="00FA09A9" w:rsidRPr="00FA09A9" w:rsidRDefault="00FA09A9" w:rsidP="001A6F76">
      <w:pPr>
        <w:suppressAutoHyphens/>
        <w:spacing w:line="240" w:lineRule="atLeast"/>
        <w:jc w:val="both"/>
        <w:rPr>
          <w:rFonts w:ascii="Times New Roman" w:hAnsi="Times New Roman"/>
          <w:sz w:val="22"/>
          <w:szCs w:val="22"/>
        </w:rPr>
      </w:pPr>
      <w:r>
        <w:rPr>
          <w:rFonts w:ascii="Times New Roman" w:hAnsi="Times New Roman"/>
          <w:sz w:val="22"/>
          <w:szCs w:val="22"/>
        </w:rPr>
        <w:t>Mr. S</w:t>
      </w:r>
      <w:r w:rsidR="00261ED5">
        <w:rPr>
          <w:rFonts w:ascii="Times New Roman" w:hAnsi="Times New Roman"/>
          <w:sz w:val="22"/>
          <w:szCs w:val="22"/>
        </w:rPr>
        <w:t>c</w:t>
      </w:r>
      <w:r>
        <w:rPr>
          <w:rFonts w:ascii="Times New Roman" w:hAnsi="Times New Roman"/>
          <w:sz w:val="22"/>
          <w:szCs w:val="22"/>
        </w:rPr>
        <w:t xml:space="preserve">how will also be writing a letter addressing these concerns. </w:t>
      </w:r>
    </w:p>
    <w:p w14:paraId="63F9711A" w14:textId="77777777" w:rsidR="00FA09A9" w:rsidRDefault="00FA09A9" w:rsidP="001A6F76">
      <w:pPr>
        <w:suppressAutoHyphens/>
        <w:spacing w:line="240" w:lineRule="atLeast"/>
        <w:jc w:val="both"/>
        <w:rPr>
          <w:rFonts w:ascii="Times New Roman" w:hAnsi="Times New Roman"/>
          <w:b/>
          <w:bCs/>
          <w:sz w:val="22"/>
          <w:szCs w:val="22"/>
        </w:rPr>
      </w:pPr>
    </w:p>
    <w:p w14:paraId="3CCF9C7C" w14:textId="6139646A" w:rsidR="0053463C" w:rsidRDefault="00FA09A9" w:rsidP="001A6F76">
      <w:pPr>
        <w:suppressAutoHyphens/>
        <w:spacing w:line="240" w:lineRule="atLeast"/>
        <w:jc w:val="both"/>
        <w:rPr>
          <w:rFonts w:ascii="Times New Roman" w:hAnsi="Times New Roman"/>
          <w:b/>
          <w:bCs/>
          <w:sz w:val="22"/>
          <w:szCs w:val="22"/>
        </w:rPr>
      </w:pPr>
      <w:r>
        <w:rPr>
          <w:rFonts w:ascii="Times New Roman" w:hAnsi="Times New Roman"/>
          <w:b/>
          <w:bCs/>
          <w:sz w:val="22"/>
          <w:szCs w:val="22"/>
        </w:rPr>
        <w:t>Ditch rider’s position for the UID</w:t>
      </w:r>
    </w:p>
    <w:p w14:paraId="31364430" w14:textId="41DB931A" w:rsidR="00E428B8" w:rsidRPr="00E428B8" w:rsidRDefault="00FA09A9" w:rsidP="001A6F76">
      <w:pPr>
        <w:suppressAutoHyphens/>
        <w:spacing w:line="240" w:lineRule="atLeast"/>
        <w:jc w:val="both"/>
        <w:rPr>
          <w:rFonts w:ascii="Times New Roman" w:hAnsi="Times New Roman"/>
          <w:sz w:val="22"/>
          <w:szCs w:val="22"/>
        </w:rPr>
      </w:pPr>
      <w:r>
        <w:rPr>
          <w:rFonts w:ascii="Times New Roman" w:hAnsi="Times New Roman"/>
          <w:sz w:val="22"/>
          <w:szCs w:val="22"/>
        </w:rPr>
        <w:t xml:space="preserve">Jared Nelson, our Ditchrider for the Hill Spring area submitted a resignation letter as of January 31, 2022. The Board discussed the position. Ad will be posted as per Board’s request. </w:t>
      </w:r>
    </w:p>
    <w:p w14:paraId="65CEDF39" w14:textId="4C56843E" w:rsidR="006A1DF0" w:rsidRDefault="006A1DF0" w:rsidP="001A6F76">
      <w:pPr>
        <w:suppressAutoHyphens/>
        <w:spacing w:line="240" w:lineRule="atLeast"/>
        <w:jc w:val="both"/>
        <w:rPr>
          <w:rFonts w:ascii="Times New Roman" w:hAnsi="Times New Roman"/>
          <w:b/>
          <w:bCs/>
          <w:sz w:val="22"/>
          <w:szCs w:val="22"/>
        </w:rPr>
      </w:pPr>
    </w:p>
    <w:p w14:paraId="5EC42F5E" w14:textId="1C7309A5" w:rsidR="00831E9B" w:rsidRDefault="00DA1840" w:rsidP="00831E9B">
      <w:pPr>
        <w:suppressAutoHyphens/>
        <w:spacing w:line="240" w:lineRule="atLeast"/>
        <w:rPr>
          <w:rFonts w:ascii="Times New Roman" w:hAnsi="Times New Roman"/>
          <w:sz w:val="22"/>
          <w:szCs w:val="22"/>
        </w:rPr>
      </w:pPr>
      <w:r>
        <w:rPr>
          <w:rFonts w:ascii="Times New Roman" w:hAnsi="Times New Roman"/>
          <w:sz w:val="22"/>
          <w:szCs w:val="22"/>
        </w:rPr>
        <w:t>Daniel Hunsperger</w:t>
      </w:r>
      <w:r w:rsidR="00831E9B">
        <w:rPr>
          <w:rFonts w:ascii="Times New Roman" w:hAnsi="Times New Roman"/>
          <w:sz w:val="22"/>
          <w:szCs w:val="22"/>
        </w:rPr>
        <w:t xml:space="preserve"> MOVED that the meeting be adjourned at </w:t>
      </w:r>
      <w:r w:rsidR="00FA09A9">
        <w:rPr>
          <w:rFonts w:ascii="Times New Roman" w:hAnsi="Times New Roman"/>
          <w:sz w:val="22"/>
          <w:szCs w:val="22"/>
        </w:rPr>
        <w:t>3</w:t>
      </w:r>
      <w:r w:rsidR="00831E9B">
        <w:rPr>
          <w:rFonts w:ascii="Times New Roman" w:hAnsi="Times New Roman"/>
          <w:sz w:val="22"/>
          <w:szCs w:val="22"/>
        </w:rPr>
        <w:t>:</w:t>
      </w:r>
      <w:r w:rsidR="00FA09A9">
        <w:rPr>
          <w:rFonts w:ascii="Times New Roman" w:hAnsi="Times New Roman"/>
          <w:sz w:val="22"/>
          <w:szCs w:val="22"/>
        </w:rPr>
        <w:t>30</w:t>
      </w:r>
      <w:r w:rsidR="00831E9B">
        <w:rPr>
          <w:rFonts w:ascii="Times New Roman" w:hAnsi="Times New Roman"/>
          <w:sz w:val="22"/>
          <w:szCs w:val="22"/>
        </w:rPr>
        <w:t xml:space="preserve"> </w:t>
      </w:r>
      <w:r w:rsidR="00F6275C">
        <w:rPr>
          <w:rFonts w:ascii="Times New Roman" w:hAnsi="Times New Roman"/>
          <w:sz w:val="22"/>
          <w:szCs w:val="22"/>
        </w:rPr>
        <w:t>P</w:t>
      </w:r>
      <w:r w:rsidR="00831E9B">
        <w:rPr>
          <w:rFonts w:ascii="Times New Roman" w:hAnsi="Times New Roman"/>
          <w:sz w:val="22"/>
          <w:szCs w:val="22"/>
        </w:rPr>
        <w:t>.M.</w:t>
      </w:r>
    </w:p>
    <w:p w14:paraId="475EC579" w14:textId="07B9C2DC" w:rsidR="00831E9B" w:rsidRDefault="00831E9B" w:rsidP="00831E9B">
      <w:pPr>
        <w:suppressAutoHyphens/>
        <w:spacing w:line="240" w:lineRule="atLeast"/>
        <w:rPr>
          <w:rFonts w:ascii="Times New Roman" w:hAnsi="Times New Roman"/>
          <w:sz w:val="22"/>
          <w:szCs w:val="22"/>
        </w:rPr>
      </w:pPr>
    </w:p>
    <w:p w14:paraId="7C7536C7" w14:textId="37C36DB9" w:rsidR="007E3207" w:rsidRDefault="007E3207" w:rsidP="00831E9B">
      <w:pPr>
        <w:suppressAutoHyphens/>
        <w:spacing w:line="240" w:lineRule="atLeast"/>
        <w:rPr>
          <w:rFonts w:ascii="Times New Roman" w:hAnsi="Times New Roman"/>
          <w:sz w:val="22"/>
          <w:szCs w:val="22"/>
        </w:rPr>
      </w:pPr>
    </w:p>
    <w:p w14:paraId="5F552EBE" w14:textId="61EF1560" w:rsidR="007E3207" w:rsidRDefault="007E3207" w:rsidP="00831E9B">
      <w:pPr>
        <w:suppressAutoHyphens/>
        <w:spacing w:line="240" w:lineRule="atLeast"/>
        <w:rPr>
          <w:rFonts w:ascii="Times New Roman" w:hAnsi="Times New Roman"/>
          <w:sz w:val="22"/>
          <w:szCs w:val="22"/>
        </w:rPr>
      </w:pPr>
    </w:p>
    <w:p w14:paraId="2C13E25C" w14:textId="77777777" w:rsidR="007E3207" w:rsidRDefault="007E3207" w:rsidP="00831E9B">
      <w:pPr>
        <w:suppressAutoHyphens/>
        <w:spacing w:line="240" w:lineRule="atLeast"/>
        <w:rPr>
          <w:rFonts w:ascii="Times New Roman" w:hAnsi="Times New Roman"/>
          <w:sz w:val="22"/>
          <w:szCs w:val="22"/>
        </w:rPr>
      </w:pPr>
    </w:p>
    <w:p w14:paraId="2FDD7F84" w14:textId="172B23F2" w:rsidR="00831E9B" w:rsidRDefault="00831E9B" w:rsidP="00831E9B">
      <w:pPr>
        <w:suppressAutoHyphens/>
        <w:spacing w:line="240" w:lineRule="atLeast"/>
        <w:rPr>
          <w:rFonts w:ascii="Times New Roman" w:hAnsi="Times New Roman"/>
          <w:sz w:val="22"/>
          <w:szCs w:val="22"/>
        </w:rPr>
      </w:pPr>
      <w:r>
        <w:rPr>
          <w:rFonts w:ascii="Times New Roman" w:hAnsi="Times New Roman"/>
          <w:sz w:val="22"/>
          <w:szCs w:val="22"/>
        </w:rPr>
        <w:t>_________________________</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_________________________</w:t>
      </w:r>
    </w:p>
    <w:p w14:paraId="5F71BE6C" w14:textId="77777777" w:rsidR="00831E9B" w:rsidRDefault="00831E9B" w:rsidP="00831E9B">
      <w:pPr>
        <w:suppressAutoHyphens/>
        <w:spacing w:line="240" w:lineRule="atLeast"/>
        <w:rPr>
          <w:rFonts w:ascii="Times New Roman" w:hAnsi="Times New Roman"/>
          <w:sz w:val="22"/>
          <w:szCs w:val="22"/>
        </w:rPr>
      </w:pPr>
      <w:r>
        <w:rPr>
          <w:rFonts w:ascii="Times New Roman" w:hAnsi="Times New Roman"/>
          <w:sz w:val="22"/>
          <w:szCs w:val="22"/>
        </w:rPr>
        <w:t>Chairman – Duane Nelson</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District Manager – Fred Rice</w:t>
      </w:r>
    </w:p>
    <w:p w14:paraId="21FC7C70" w14:textId="77777777" w:rsidR="007E3207" w:rsidRDefault="007E3207" w:rsidP="00F6275C">
      <w:pPr>
        <w:suppressAutoHyphens/>
        <w:spacing w:line="240" w:lineRule="atLeast"/>
        <w:jc w:val="center"/>
        <w:rPr>
          <w:rFonts w:ascii="Times New Roman" w:hAnsi="Times New Roman"/>
          <w:sz w:val="22"/>
          <w:szCs w:val="22"/>
        </w:rPr>
      </w:pPr>
    </w:p>
    <w:p w14:paraId="603014D5" w14:textId="77777777" w:rsidR="00FA09A9" w:rsidRDefault="00FA09A9" w:rsidP="00DA1840">
      <w:pPr>
        <w:suppressAutoHyphens/>
        <w:spacing w:line="240" w:lineRule="atLeast"/>
        <w:jc w:val="center"/>
        <w:rPr>
          <w:rFonts w:ascii="Times New Roman" w:hAnsi="Times New Roman"/>
          <w:sz w:val="22"/>
          <w:szCs w:val="22"/>
        </w:rPr>
      </w:pPr>
    </w:p>
    <w:p w14:paraId="0CF3D87A" w14:textId="2F9C1A14" w:rsidR="00DA1840" w:rsidRDefault="00FA09A9" w:rsidP="00DA1840">
      <w:pPr>
        <w:suppressAutoHyphens/>
        <w:spacing w:line="240" w:lineRule="atLeast"/>
        <w:jc w:val="center"/>
        <w:rPr>
          <w:rFonts w:ascii="Times New Roman" w:hAnsi="Times New Roman"/>
          <w:sz w:val="22"/>
          <w:szCs w:val="22"/>
        </w:rPr>
      </w:pPr>
      <w:r>
        <w:rPr>
          <w:rFonts w:ascii="Times New Roman" w:hAnsi="Times New Roman"/>
          <w:sz w:val="22"/>
          <w:szCs w:val="22"/>
        </w:rPr>
        <w:t>Special</w:t>
      </w:r>
      <w:r w:rsidR="00DA1840" w:rsidRPr="00D5399A">
        <w:rPr>
          <w:rFonts w:ascii="Times New Roman" w:hAnsi="Times New Roman"/>
          <w:sz w:val="22"/>
          <w:szCs w:val="22"/>
        </w:rPr>
        <w:t xml:space="preserve"> Board Meeting Minutes, </w:t>
      </w:r>
      <w:r>
        <w:rPr>
          <w:rFonts w:ascii="Times New Roman" w:hAnsi="Times New Roman"/>
          <w:sz w:val="22"/>
          <w:szCs w:val="22"/>
        </w:rPr>
        <w:t>January 12</w:t>
      </w:r>
      <w:r w:rsidR="00DA1840" w:rsidRPr="00D5399A">
        <w:rPr>
          <w:rFonts w:ascii="Times New Roman" w:hAnsi="Times New Roman"/>
          <w:sz w:val="22"/>
          <w:szCs w:val="22"/>
        </w:rPr>
        <w:t>, 202</w:t>
      </w:r>
      <w:r>
        <w:rPr>
          <w:rFonts w:ascii="Times New Roman" w:hAnsi="Times New Roman"/>
          <w:sz w:val="22"/>
          <w:szCs w:val="22"/>
        </w:rPr>
        <w:t>2</w:t>
      </w:r>
      <w:r w:rsidR="00DA1840" w:rsidRPr="00D5399A">
        <w:rPr>
          <w:rFonts w:ascii="Times New Roman" w:hAnsi="Times New Roman"/>
          <w:sz w:val="22"/>
          <w:szCs w:val="22"/>
        </w:rPr>
        <w:t>, Page</w:t>
      </w:r>
      <w:r>
        <w:rPr>
          <w:rFonts w:ascii="Times New Roman" w:hAnsi="Times New Roman"/>
          <w:sz w:val="22"/>
          <w:szCs w:val="22"/>
        </w:rPr>
        <w:t xml:space="preserve"> 1</w:t>
      </w:r>
    </w:p>
    <w:sectPr w:rsidR="00DA1840" w:rsidSect="00320FAD">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2AA67" w14:textId="77777777" w:rsidR="00D27522" w:rsidRDefault="00D27522" w:rsidP="00B37730">
      <w:r>
        <w:separator/>
      </w:r>
    </w:p>
  </w:endnote>
  <w:endnote w:type="continuationSeparator" w:id="0">
    <w:p w14:paraId="3A520891" w14:textId="77777777" w:rsidR="00D27522" w:rsidRDefault="00D27522" w:rsidP="00B37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EE77" w14:textId="77777777" w:rsidR="00F916C5" w:rsidRDefault="00F91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7283" w14:textId="77777777" w:rsidR="00F916C5" w:rsidRDefault="00F916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59D05" w14:textId="77777777" w:rsidR="00F916C5" w:rsidRDefault="00F91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4C246" w14:textId="77777777" w:rsidR="00D27522" w:rsidRDefault="00D27522" w:rsidP="00B37730">
      <w:r>
        <w:separator/>
      </w:r>
    </w:p>
  </w:footnote>
  <w:footnote w:type="continuationSeparator" w:id="0">
    <w:p w14:paraId="64FA68CE" w14:textId="77777777" w:rsidR="00D27522" w:rsidRDefault="00D27522" w:rsidP="00B37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96A5" w14:textId="77777777" w:rsidR="00F916C5" w:rsidRDefault="00F91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18FA3" w14:textId="050F4B6E" w:rsidR="00F916C5" w:rsidRDefault="00F916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84D8" w14:textId="77777777" w:rsidR="00F916C5" w:rsidRDefault="00F91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A568E"/>
    <w:multiLevelType w:val="hybridMultilevel"/>
    <w:tmpl w:val="8C783D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2C4E89"/>
    <w:multiLevelType w:val="hybridMultilevel"/>
    <w:tmpl w:val="25FA4F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A023816"/>
    <w:multiLevelType w:val="hybridMultilevel"/>
    <w:tmpl w:val="D53E5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C17A2D"/>
    <w:multiLevelType w:val="hybridMultilevel"/>
    <w:tmpl w:val="A216AA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DD579DA"/>
    <w:multiLevelType w:val="hybridMultilevel"/>
    <w:tmpl w:val="1AFA4D88"/>
    <w:lvl w:ilvl="0" w:tplc="791A4920">
      <w:start w:val="1"/>
      <w:numFmt w:val="lowerLetter"/>
      <w:lvlText w:val="%1."/>
      <w:lvlJc w:val="left"/>
      <w:pPr>
        <w:ind w:left="1170" w:hanging="360"/>
      </w:pPr>
      <w:rPr>
        <w:rFonts w:hint="default"/>
      </w:rPr>
    </w:lvl>
    <w:lvl w:ilvl="1" w:tplc="10090019" w:tentative="1">
      <w:start w:val="1"/>
      <w:numFmt w:val="lowerLetter"/>
      <w:lvlText w:val="%2."/>
      <w:lvlJc w:val="left"/>
      <w:pPr>
        <w:ind w:left="1890" w:hanging="360"/>
      </w:pPr>
    </w:lvl>
    <w:lvl w:ilvl="2" w:tplc="1009001B" w:tentative="1">
      <w:start w:val="1"/>
      <w:numFmt w:val="lowerRoman"/>
      <w:lvlText w:val="%3."/>
      <w:lvlJc w:val="right"/>
      <w:pPr>
        <w:ind w:left="2610" w:hanging="180"/>
      </w:pPr>
    </w:lvl>
    <w:lvl w:ilvl="3" w:tplc="1009000F" w:tentative="1">
      <w:start w:val="1"/>
      <w:numFmt w:val="decimal"/>
      <w:lvlText w:val="%4."/>
      <w:lvlJc w:val="left"/>
      <w:pPr>
        <w:ind w:left="3330" w:hanging="360"/>
      </w:pPr>
    </w:lvl>
    <w:lvl w:ilvl="4" w:tplc="10090019" w:tentative="1">
      <w:start w:val="1"/>
      <w:numFmt w:val="lowerLetter"/>
      <w:lvlText w:val="%5."/>
      <w:lvlJc w:val="left"/>
      <w:pPr>
        <w:ind w:left="4050" w:hanging="360"/>
      </w:pPr>
    </w:lvl>
    <w:lvl w:ilvl="5" w:tplc="1009001B" w:tentative="1">
      <w:start w:val="1"/>
      <w:numFmt w:val="lowerRoman"/>
      <w:lvlText w:val="%6."/>
      <w:lvlJc w:val="right"/>
      <w:pPr>
        <w:ind w:left="4770" w:hanging="180"/>
      </w:pPr>
    </w:lvl>
    <w:lvl w:ilvl="6" w:tplc="1009000F" w:tentative="1">
      <w:start w:val="1"/>
      <w:numFmt w:val="decimal"/>
      <w:lvlText w:val="%7."/>
      <w:lvlJc w:val="left"/>
      <w:pPr>
        <w:ind w:left="5490" w:hanging="360"/>
      </w:pPr>
    </w:lvl>
    <w:lvl w:ilvl="7" w:tplc="10090019" w:tentative="1">
      <w:start w:val="1"/>
      <w:numFmt w:val="lowerLetter"/>
      <w:lvlText w:val="%8."/>
      <w:lvlJc w:val="left"/>
      <w:pPr>
        <w:ind w:left="6210" w:hanging="360"/>
      </w:pPr>
    </w:lvl>
    <w:lvl w:ilvl="8" w:tplc="1009001B" w:tentative="1">
      <w:start w:val="1"/>
      <w:numFmt w:val="lowerRoman"/>
      <w:lvlText w:val="%9."/>
      <w:lvlJc w:val="right"/>
      <w:pPr>
        <w:ind w:left="6930" w:hanging="180"/>
      </w:pPr>
    </w:lvl>
  </w:abstractNum>
  <w:abstractNum w:abstractNumId="5" w15:restartNumberingAfterBreak="0">
    <w:nsid w:val="306C6BFC"/>
    <w:multiLevelType w:val="hybridMultilevel"/>
    <w:tmpl w:val="02781950"/>
    <w:lvl w:ilvl="0" w:tplc="528AE176">
      <w:start w:val="1"/>
      <w:numFmt w:val="decimal"/>
      <w:lvlText w:val="%1."/>
      <w:lvlJc w:val="left"/>
      <w:pPr>
        <w:ind w:left="720" w:hanging="360"/>
      </w:pPr>
      <w:rPr>
        <w:rFonts w:ascii="Times New Roman" w:hAnsi="Times New Roman" w:cs="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486299E"/>
    <w:multiLevelType w:val="hybridMultilevel"/>
    <w:tmpl w:val="AE50DB0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52D4CBA"/>
    <w:multiLevelType w:val="hybridMultilevel"/>
    <w:tmpl w:val="0A605D7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C856EC7"/>
    <w:multiLevelType w:val="hybridMultilevel"/>
    <w:tmpl w:val="099AADE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1"/>
  </w:num>
  <w:num w:numId="5">
    <w:abstractNumId w:val="0"/>
  </w:num>
  <w:num w:numId="6">
    <w:abstractNumId w:val="6"/>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TM3MjIyNDY0NzJQ0lEKTi0uzszPAykwN68FAE32wQQtAAAA"/>
  </w:docVars>
  <w:rsids>
    <w:rsidRoot w:val="00CD03FA"/>
    <w:rsid w:val="00002635"/>
    <w:rsid w:val="00002E40"/>
    <w:rsid w:val="00002F19"/>
    <w:rsid w:val="00013527"/>
    <w:rsid w:val="00014CF8"/>
    <w:rsid w:val="00016EC3"/>
    <w:rsid w:val="0002033F"/>
    <w:rsid w:val="00021FAA"/>
    <w:rsid w:val="00022789"/>
    <w:rsid w:val="00024B12"/>
    <w:rsid w:val="00026A67"/>
    <w:rsid w:val="00031FBB"/>
    <w:rsid w:val="00033765"/>
    <w:rsid w:val="00033899"/>
    <w:rsid w:val="00037D03"/>
    <w:rsid w:val="00042FEB"/>
    <w:rsid w:val="0004572B"/>
    <w:rsid w:val="00052E54"/>
    <w:rsid w:val="00052FAA"/>
    <w:rsid w:val="000601AF"/>
    <w:rsid w:val="000639F4"/>
    <w:rsid w:val="00063E30"/>
    <w:rsid w:val="00065FC0"/>
    <w:rsid w:val="000661C7"/>
    <w:rsid w:val="000673E8"/>
    <w:rsid w:val="00076C40"/>
    <w:rsid w:val="0008119E"/>
    <w:rsid w:val="00081E8F"/>
    <w:rsid w:val="0008475E"/>
    <w:rsid w:val="00090015"/>
    <w:rsid w:val="00093BA7"/>
    <w:rsid w:val="0009507F"/>
    <w:rsid w:val="00095E02"/>
    <w:rsid w:val="000972A0"/>
    <w:rsid w:val="00097637"/>
    <w:rsid w:val="00097FC8"/>
    <w:rsid w:val="000A586A"/>
    <w:rsid w:val="000A5AB2"/>
    <w:rsid w:val="000A6844"/>
    <w:rsid w:val="000B17D4"/>
    <w:rsid w:val="000B4307"/>
    <w:rsid w:val="000B64AF"/>
    <w:rsid w:val="000B7329"/>
    <w:rsid w:val="000C1046"/>
    <w:rsid w:val="000C1F50"/>
    <w:rsid w:val="000C6AFF"/>
    <w:rsid w:val="000D1F7E"/>
    <w:rsid w:val="000D328E"/>
    <w:rsid w:val="000E1BD8"/>
    <w:rsid w:val="000E37B0"/>
    <w:rsid w:val="000F4421"/>
    <w:rsid w:val="000F46C7"/>
    <w:rsid w:val="0010083D"/>
    <w:rsid w:val="00101311"/>
    <w:rsid w:val="00102571"/>
    <w:rsid w:val="001031F0"/>
    <w:rsid w:val="001032E5"/>
    <w:rsid w:val="001161D4"/>
    <w:rsid w:val="00120B5A"/>
    <w:rsid w:val="00122ADC"/>
    <w:rsid w:val="00125426"/>
    <w:rsid w:val="001262F8"/>
    <w:rsid w:val="00131BA8"/>
    <w:rsid w:val="001326B7"/>
    <w:rsid w:val="001336C6"/>
    <w:rsid w:val="00147AC1"/>
    <w:rsid w:val="00150759"/>
    <w:rsid w:val="00150BCC"/>
    <w:rsid w:val="00151B09"/>
    <w:rsid w:val="0015226A"/>
    <w:rsid w:val="00152BCC"/>
    <w:rsid w:val="001570A1"/>
    <w:rsid w:val="0016098A"/>
    <w:rsid w:val="00160E01"/>
    <w:rsid w:val="00166247"/>
    <w:rsid w:val="00170846"/>
    <w:rsid w:val="001769CB"/>
    <w:rsid w:val="00181260"/>
    <w:rsid w:val="00181610"/>
    <w:rsid w:val="00186C99"/>
    <w:rsid w:val="001949E5"/>
    <w:rsid w:val="001A182A"/>
    <w:rsid w:val="001A1ADD"/>
    <w:rsid w:val="001A4305"/>
    <w:rsid w:val="001A6F76"/>
    <w:rsid w:val="001B0464"/>
    <w:rsid w:val="001B0BF8"/>
    <w:rsid w:val="001B5DDE"/>
    <w:rsid w:val="001B5FA2"/>
    <w:rsid w:val="001B7C46"/>
    <w:rsid w:val="001C1C86"/>
    <w:rsid w:val="001C3619"/>
    <w:rsid w:val="001C45C5"/>
    <w:rsid w:val="001C4A4A"/>
    <w:rsid w:val="001C685F"/>
    <w:rsid w:val="001C6A75"/>
    <w:rsid w:val="001D057B"/>
    <w:rsid w:val="001D24BE"/>
    <w:rsid w:val="001E0F24"/>
    <w:rsid w:val="001E155D"/>
    <w:rsid w:val="001E2474"/>
    <w:rsid w:val="001E24C4"/>
    <w:rsid w:val="001F2EFA"/>
    <w:rsid w:val="001F4660"/>
    <w:rsid w:val="0020055B"/>
    <w:rsid w:val="002036E2"/>
    <w:rsid w:val="00206A0E"/>
    <w:rsid w:val="00207D7C"/>
    <w:rsid w:val="00210B20"/>
    <w:rsid w:val="00214030"/>
    <w:rsid w:val="00214734"/>
    <w:rsid w:val="0021676F"/>
    <w:rsid w:val="0021782A"/>
    <w:rsid w:val="00227DA0"/>
    <w:rsid w:val="0023050F"/>
    <w:rsid w:val="00240F38"/>
    <w:rsid w:val="0024209B"/>
    <w:rsid w:val="00245698"/>
    <w:rsid w:val="002508F1"/>
    <w:rsid w:val="00251259"/>
    <w:rsid w:val="00252CC7"/>
    <w:rsid w:val="00252FFB"/>
    <w:rsid w:val="002551CB"/>
    <w:rsid w:val="00255C8C"/>
    <w:rsid w:val="00257EE9"/>
    <w:rsid w:val="002609B7"/>
    <w:rsid w:val="00261ED5"/>
    <w:rsid w:val="0026290E"/>
    <w:rsid w:val="00264586"/>
    <w:rsid w:val="00267ABA"/>
    <w:rsid w:val="002748FC"/>
    <w:rsid w:val="00275B99"/>
    <w:rsid w:val="00283322"/>
    <w:rsid w:val="00284A67"/>
    <w:rsid w:val="00294782"/>
    <w:rsid w:val="002973C3"/>
    <w:rsid w:val="002A0E58"/>
    <w:rsid w:val="002A785F"/>
    <w:rsid w:val="002B21DD"/>
    <w:rsid w:val="002C29B8"/>
    <w:rsid w:val="002C4363"/>
    <w:rsid w:val="002C59E8"/>
    <w:rsid w:val="002D3A8E"/>
    <w:rsid w:val="002D4DFB"/>
    <w:rsid w:val="002E51DC"/>
    <w:rsid w:val="002E55DD"/>
    <w:rsid w:val="002E65A0"/>
    <w:rsid w:val="002E76F9"/>
    <w:rsid w:val="002E7C57"/>
    <w:rsid w:val="002F4D78"/>
    <w:rsid w:val="0030016F"/>
    <w:rsid w:val="003024AF"/>
    <w:rsid w:val="00302B57"/>
    <w:rsid w:val="0030329D"/>
    <w:rsid w:val="0031308C"/>
    <w:rsid w:val="0031328B"/>
    <w:rsid w:val="003134EB"/>
    <w:rsid w:val="00320FAD"/>
    <w:rsid w:val="00322B84"/>
    <w:rsid w:val="00323D20"/>
    <w:rsid w:val="00336B09"/>
    <w:rsid w:val="00346897"/>
    <w:rsid w:val="00347B10"/>
    <w:rsid w:val="00350A14"/>
    <w:rsid w:val="00356FE5"/>
    <w:rsid w:val="003611B9"/>
    <w:rsid w:val="00362DFC"/>
    <w:rsid w:val="0036669D"/>
    <w:rsid w:val="003668F7"/>
    <w:rsid w:val="0036729B"/>
    <w:rsid w:val="00370766"/>
    <w:rsid w:val="003724BE"/>
    <w:rsid w:val="00381BA7"/>
    <w:rsid w:val="00390FDA"/>
    <w:rsid w:val="00392207"/>
    <w:rsid w:val="0039271F"/>
    <w:rsid w:val="00395221"/>
    <w:rsid w:val="003A2BAD"/>
    <w:rsid w:val="003A4864"/>
    <w:rsid w:val="003B0A19"/>
    <w:rsid w:val="003B2385"/>
    <w:rsid w:val="003D12A9"/>
    <w:rsid w:val="003D5C1D"/>
    <w:rsid w:val="003E0786"/>
    <w:rsid w:val="003E1FEB"/>
    <w:rsid w:val="003E4695"/>
    <w:rsid w:val="003E4AB3"/>
    <w:rsid w:val="003F0736"/>
    <w:rsid w:val="003F0CC4"/>
    <w:rsid w:val="003F1F66"/>
    <w:rsid w:val="00402CE2"/>
    <w:rsid w:val="00406CA7"/>
    <w:rsid w:val="00410604"/>
    <w:rsid w:val="00412418"/>
    <w:rsid w:val="00415592"/>
    <w:rsid w:val="00431B19"/>
    <w:rsid w:val="004343D7"/>
    <w:rsid w:val="00435379"/>
    <w:rsid w:val="004622A4"/>
    <w:rsid w:val="00465875"/>
    <w:rsid w:val="00467377"/>
    <w:rsid w:val="00473080"/>
    <w:rsid w:val="00475FD7"/>
    <w:rsid w:val="0047695D"/>
    <w:rsid w:val="00487CB2"/>
    <w:rsid w:val="004903DC"/>
    <w:rsid w:val="004908DB"/>
    <w:rsid w:val="00490DFF"/>
    <w:rsid w:val="004916D2"/>
    <w:rsid w:val="00492BF2"/>
    <w:rsid w:val="004A2DEC"/>
    <w:rsid w:val="004A3A0D"/>
    <w:rsid w:val="004A4B49"/>
    <w:rsid w:val="004A7776"/>
    <w:rsid w:val="004B287B"/>
    <w:rsid w:val="004B5139"/>
    <w:rsid w:val="004B720B"/>
    <w:rsid w:val="004B7C08"/>
    <w:rsid w:val="004C0822"/>
    <w:rsid w:val="004C1213"/>
    <w:rsid w:val="004C1E64"/>
    <w:rsid w:val="004D16F5"/>
    <w:rsid w:val="004D1E62"/>
    <w:rsid w:val="004D58D3"/>
    <w:rsid w:val="004E00A3"/>
    <w:rsid w:val="004E28B6"/>
    <w:rsid w:val="004E42C0"/>
    <w:rsid w:val="004E5ED8"/>
    <w:rsid w:val="004F1204"/>
    <w:rsid w:val="004F3C56"/>
    <w:rsid w:val="004F4480"/>
    <w:rsid w:val="004F4E6F"/>
    <w:rsid w:val="005031E9"/>
    <w:rsid w:val="0051017F"/>
    <w:rsid w:val="00512C8E"/>
    <w:rsid w:val="0053463C"/>
    <w:rsid w:val="00544527"/>
    <w:rsid w:val="00546C20"/>
    <w:rsid w:val="0055071B"/>
    <w:rsid w:val="00553FAE"/>
    <w:rsid w:val="00554B40"/>
    <w:rsid w:val="0055628F"/>
    <w:rsid w:val="00556A91"/>
    <w:rsid w:val="005614D5"/>
    <w:rsid w:val="00571151"/>
    <w:rsid w:val="00573112"/>
    <w:rsid w:val="00574DEC"/>
    <w:rsid w:val="00574F98"/>
    <w:rsid w:val="00577ABA"/>
    <w:rsid w:val="0058381C"/>
    <w:rsid w:val="00584A5B"/>
    <w:rsid w:val="00587766"/>
    <w:rsid w:val="00593802"/>
    <w:rsid w:val="00596EA3"/>
    <w:rsid w:val="005A5EB1"/>
    <w:rsid w:val="005A6A83"/>
    <w:rsid w:val="005B2340"/>
    <w:rsid w:val="005B7F08"/>
    <w:rsid w:val="005C0058"/>
    <w:rsid w:val="005C0B8A"/>
    <w:rsid w:val="005C118A"/>
    <w:rsid w:val="005C4982"/>
    <w:rsid w:val="005D638A"/>
    <w:rsid w:val="005D7D70"/>
    <w:rsid w:val="005E148C"/>
    <w:rsid w:val="005E1C81"/>
    <w:rsid w:val="005E2ED5"/>
    <w:rsid w:val="005E62D3"/>
    <w:rsid w:val="005F14F8"/>
    <w:rsid w:val="005F1D44"/>
    <w:rsid w:val="006045EA"/>
    <w:rsid w:val="00606EBF"/>
    <w:rsid w:val="006120B5"/>
    <w:rsid w:val="00612EF2"/>
    <w:rsid w:val="006139C1"/>
    <w:rsid w:val="00617390"/>
    <w:rsid w:val="00621325"/>
    <w:rsid w:val="006237F8"/>
    <w:rsid w:val="00630739"/>
    <w:rsid w:val="006307D6"/>
    <w:rsid w:val="00630FE6"/>
    <w:rsid w:val="00632672"/>
    <w:rsid w:val="00632BA7"/>
    <w:rsid w:val="00643029"/>
    <w:rsid w:val="0064527A"/>
    <w:rsid w:val="00647F36"/>
    <w:rsid w:val="006512DF"/>
    <w:rsid w:val="00651CB0"/>
    <w:rsid w:val="00661178"/>
    <w:rsid w:val="00661B06"/>
    <w:rsid w:val="00664E05"/>
    <w:rsid w:val="00670375"/>
    <w:rsid w:val="0067058E"/>
    <w:rsid w:val="00670E74"/>
    <w:rsid w:val="0067157C"/>
    <w:rsid w:val="00672A01"/>
    <w:rsid w:val="0067726E"/>
    <w:rsid w:val="00682DD1"/>
    <w:rsid w:val="00683471"/>
    <w:rsid w:val="0069061A"/>
    <w:rsid w:val="00692118"/>
    <w:rsid w:val="00692298"/>
    <w:rsid w:val="00692861"/>
    <w:rsid w:val="00694866"/>
    <w:rsid w:val="006955C1"/>
    <w:rsid w:val="006A1DF0"/>
    <w:rsid w:val="006A46C5"/>
    <w:rsid w:val="006A7DC4"/>
    <w:rsid w:val="006B057F"/>
    <w:rsid w:val="006B05B5"/>
    <w:rsid w:val="006B4971"/>
    <w:rsid w:val="006B6D79"/>
    <w:rsid w:val="006B7117"/>
    <w:rsid w:val="006C009B"/>
    <w:rsid w:val="006C0E9F"/>
    <w:rsid w:val="006C3508"/>
    <w:rsid w:val="006C73A5"/>
    <w:rsid w:val="006D1346"/>
    <w:rsid w:val="006D403E"/>
    <w:rsid w:val="006E0CAC"/>
    <w:rsid w:val="006E4CB5"/>
    <w:rsid w:val="006E5FC8"/>
    <w:rsid w:val="006F3778"/>
    <w:rsid w:val="006F6224"/>
    <w:rsid w:val="007001DD"/>
    <w:rsid w:val="00702D41"/>
    <w:rsid w:val="007048C6"/>
    <w:rsid w:val="00706324"/>
    <w:rsid w:val="00706574"/>
    <w:rsid w:val="00707D52"/>
    <w:rsid w:val="007110BF"/>
    <w:rsid w:val="00714468"/>
    <w:rsid w:val="00714698"/>
    <w:rsid w:val="00717494"/>
    <w:rsid w:val="00722C96"/>
    <w:rsid w:val="00737F25"/>
    <w:rsid w:val="00740DEB"/>
    <w:rsid w:val="00743EFA"/>
    <w:rsid w:val="00747F82"/>
    <w:rsid w:val="00751C51"/>
    <w:rsid w:val="00752404"/>
    <w:rsid w:val="00770FC5"/>
    <w:rsid w:val="007736B0"/>
    <w:rsid w:val="00773E65"/>
    <w:rsid w:val="0078088E"/>
    <w:rsid w:val="007821FF"/>
    <w:rsid w:val="0078387D"/>
    <w:rsid w:val="00796238"/>
    <w:rsid w:val="007963AC"/>
    <w:rsid w:val="00796BA6"/>
    <w:rsid w:val="007A5413"/>
    <w:rsid w:val="007A6532"/>
    <w:rsid w:val="007B1008"/>
    <w:rsid w:val="007B24D3"/>
    <w:rsid w:val="007B6C06"/>
    <w:rsid w:val="007C09B3"/>
    <w:rsid w:val="007C37C1"/>
    <w:rsid w:val="007C4C8E"/>
    <w:rsid w:val="007C5BD4"/>
    <w:rsid w:val="007D64ED"/>
    <w:rsid w:val="007E1D51"/>
    <w:rsid w:val="007E3207"/>
    <w:rsid w:val="007E32C4"/>
    <w:rsid w:val="007E6699"/>
    <w:rsid w:val="007E6C50"/>
    <w:rsid w:val="007E6E8D"/>
    <w:rsid w:val="007F0734"/>
    <w:rsid w:val="007F521C"/>
    <w:rsid w:val="007F6A84"/>
    <w:rsid w:val="00800DF7"/>
    <w:rsid w:val="0081420A"/>
    <w:rsid w:val="00816A04"/>
    <w:rsid w:val="0082307B"/>
    <w:rsid w:val="008234CC"/>
    <w:rsid w:val="00824114"/>
    <w:rsid w:val="00825498"/>
    <w:rsid w:val="00831E9B"/>
    <w:rsid w:val="0083335F"/>
    <w:rsid w:val="0083356A"/>
    <w:rsid w:val="008357E1"/>
    <w:rsid w:val="00837BF0"/>
    <w:rsid w:val="00843BC2"/>
    <w:rsid w:val="008467F2"/>
    <w:rsid w:val="008552BD"/>
    <w:rsid w:val="00860EAC"/>
    <w:rsid w:val="008619B2"/>
    <w:rsid w:val="00862D6B"/>
    <w:rsid w:val="00863373"/>
    <w:rsid w:val="00865B17"/>
    <w:rsid w:val="00866379"/>
    <w:rsid w:val="008769A1"/>
    <w:rsid w:val="00880926"/>
    <w:rsid w:val="008833F9"/>
    <w:rsid w:val="008846C0"/>
    <w:rsid w:val="00885960"/>
    <w:rsid w:val="00891E3A"/>
    <w:rsid w:val="008926D4"/>
    <w:rsid w:val="00896338"/>
    <w:rsid w:val="00897C4F"/>
    <w:rsid w:val="008A7755"/>
    <w:rsid w:val="008B0818"/>
    <w:rsid w:val="008B6E87"/>
    <w:rsid w:val="008C0ABC"/>
    <w:rsid w:val="008C3878"/>
    <w:rsid w:val="008C628D"/>
    <w:rsid w:val="008D2849"/>
    <w:rsid w:val="008D5A24"/>
    <w:rsid w:val="008E2BD0"/>
    <w:rsid w:val="008F30DB"/>
    <w:rsid w:val="008F52E2"/>
    <w:rsid w:val="008F61EB"/>
    <w:rsid w:val="008F7640"/>
    <w:rsid w:val="00900A99"/>
    <w:rsid w:val="00912056"/>
    <w:rsid w:val="00912870"/>
    <w:rsid w:val="0091710D"/>
    <w:rsid w:val="0092417D"/>
    <w:rsid w:val="00925E42"/>
    <w:rsid w:val="0093126B"/>
    <w:rsid w:val="00931289"/>
    <w:rsid w:val="00947C85"/>
    <w:rsid w:val="009511BC"/>
    <w:rsid w:val="00952128"/>
    <w:rsid w:val="00952B04"/>
    <w:rsid w:val="00956DCE"/>
    <w:rsid w:val="00957CA5"/>
    <w:rsid w:val="0096248E"/>
    <w:rsid w:val="00963962"/>
    <w:rsid w:val="00963E08"/>
    <w:rsid w:val="00964B54"/>
    <w:rsid w:val="00975F09"/>
    <w:rsid w:val="00990AC3"/>
    <w:rsid w:val="009932B6"/>
    <w:rsid w:val="009943E8"/>
    <w:rsid w:val="0099521E"/>
    <w:rsid w:val="0099585B"/>
    <w:rsid w:val="009A1524"/>
    <w:rsid w:val="009A6224"/>
    <w:rsid w:val="009B16F0"/>
    <w:rsid w:val="009C0D2C"/>
    <w:rsid w:val="009C64B5"/>
    <w:rsid w:val="009D6C83"/>
    <w:rsid w:val="009E00C8"/>
    <w:rsid w:val="009E15FE"/>
    <w:rsid w:val="009E1DFB"/>
    <w:rsid w:val="009E2921"/>
    <w:rsid w:val="009E34FF"/>
    <w:rsid w:val="009E7AC5"/>
    <w:rsid w:val="009F192A"/>
    <w:rsid w:val="009F29CC"/>
    <w:rsid w:val="009F4488"/>
    <w:rsid w:val="009F4C9D"/>
    <w:rsid w:val="00A056CD"/>
    <w:rsid w:val="00A110D7"/>
    <w:rsid w:val="00A11DB4"/>
    <w:rsid w:val="00A1345F"/>
    <w:rsid w:val="00A135CC"/>
    <w:rsid w:val="00A13793"/>
    <w:rsid w:val="00A13CDA"/>
    <w:rsid w:val="00A1657B"/>
    <w:rsid w:val="00A33B40"/>
    <w:rsid w:val="00A36B19"/>
    <w:rsid w:val="00A40829"/>
    <w:rsid w:val="00A4105E"/>
    <w:rsid w:val="00A46353"/>
    <w:rsid w:val="00A54F67"/>
    <w:rsid w:val="00A629AD"/>
    <w:rsid w:val="00A63BDB"/>
    <w:rsid w:val="00A63F62"/>
    <w:rsid w:val="00A64718"/>
    <w:rsid w:val="00A66367"/>
    <w:rsid w:val="00A669AA"/>
    <w:rsid w:val="00A67598"/>
    <w:rsid w:val="00A8039F"/>
    <w:rsid w:val="00A8103B"/>
    <w:rsid w:val="00A84676"/>
    <w:rsid w:val="00A85F9A"/>
    <w:rsid w:val="00A90640"/>
    <w:rsid w:val="00A94478"/>
    <w:rsid w:val="00A96A0B"/>
    <w:rsid w:val="00AA238E"/>
    <w:rsid w:val="00AA3395"/>
    <w:rsid w:val="00AA3A34"/>
    <w:rsid w:val="00AA4BED"/>
    <w:rsid w:val="00AB110E"/>
    <w:rsid w:val="00AB2514"/>
    <w:rsid w:val="00AB65F6"/>
    <w:rsid w:val="00AC535C"/>
    <w:rsid w:val="00AD071B"/>
    <w:rsid w:val="00AD23F6"/>
    <w:rsid w:val="00AD2889"/>
    <w:rsid w:val="00AD3A19"/>
    <w:rsid w:val="00AD4023"/>
    <w:rsid w:val="00AE31A4"/>
    <w:rsid w:val="00AE46A0"/>
    <w:rsid w:val="00AE5205"/>
    <w:rsid w:val="00AE5679"/>
    <w:rsid w:val="00AF074B"/>
    <w:rsid w:val="00AF5F7A"/>
    <w:rsid w:val="00AF76FA"/>
    <w:rsid w:val="00B04A8B"/>
    <w:rsid w:val="00B056A6"/>
    <w:rsid w:val="00B11B54"/>
    <w:rsid w:val="00B146F8"/>
    <w:rsid w:val="00B21A43"/>
    <w:rsid w:val="00B26D6D"/>
    <w:rsid w:val="00B312D9"/>
    <w:rsid w:val="00B32033"/>
    <w:rsid w:val="00B3246C"/>
    <w:rsid w:val="00B335F1"/>
    <w:rsid w:val="00B34193"/>
    <w:rsid w:val="00B35A9C"/>
    <w:rsid w:val="00B369ED"/>
    <w:rsid w:val="00B37730"/>
    <w:rsid w:val="00B40D8C"/>
    <w:rsid w:val="00B413C3"/>
    <w:rsid w:val="00B432D1"/>
    <w:rsid w:val="00B5006C"/>
    <w:rsid w:val="00B50A70"/>
    <w:rsid w:val="00B5150A"/>
    <w:rsid w:val="00B52B95"/>
    <w:rsid w:val="00B5459C"/>
    <w:rsid w:val="00B57271"/>
    <w:rsid w:val="00B60DB4"/>
    <w:rsid w:val="00B630E7"/>
    <w:rsid w:val="00B65CB2"/>
    <w:rsid w:val="00B6626D"/>
    <w:rsid w:val="00B66759"/>
    <w:rsid w:val="00B70E6D"/>
    <w:rsid w:val="00B74024"/>
    <w:rsid w:val="00B81329"/>
    <w:rsid w:val="00B8337E"/>
    <w:rsid w:val="00B91920"/>
    <w:rsid w:val="00B924FC"/>
    <w:rsid w:val="00B93F79"/>
    <w:rsid w:val="00B95C4C"/>
    <w:rsid w:val="00B95E74"/>
    <w:rsid w:val="00BA1EA0"/>
    <w:rsid w:val="00BA4A8D"/>
    <w:rsid w:val="00BA616A"/>
    <w:rsid w:val="00BA62D5"/>
    <w:rsid w:val="00BA670C"/>
    <w:rsid w:val="00BB075A"/>
    <w:rsid w:val="00BB147B"/>
    <w:rsid w:val="00BB1BB0"/>
    <w:rsid w:val="00BB4049"/>
    <w:rsid w:val="00BB77CC"/>
    <w:rsid w:val="00BC1380"/>
    <w:rsid w:val="00BC3A6E"/>
    <w:rsid w:val="00BC4FB7"/>
    <w:rsid w:val="00BC6DF4"/>
    <w:rsid w:val="00BC7250"/>
    <w:rsid w:val="00BD3005"/>
    <w:rsid w:val="00BE5780"/>
    <w:rsid w:val="00BE7EEB"/>
    <w:rsid w:val="00BF078C"/>
    <w:rsid w:val="00BF3120"/>
    <w:rsid w:val="00BF3260"/>
    <w:rsid w:val="00BF6230"/>
    <w:rsid w:val="00BF6891"/>
    <w:rsid w:val="00BF6DC1"/>
    <w:rsid w:val="00C0140C"/>
    <w:rsid w:val="00C03759"/>
    <w:rsid w:val="00C072B9"/>
    <w:rsid w:val="00C10BAF"/>
    <w:rsid w:val="00C17F07"/>
    <w:rsid w:val="00C2244B"/>
    <w:rsid w:val="00C2301E"/>
    <w:rsid w:val="00C27789"/>
    <w:rsid w:val="00C3753F"/>
    <w:rsid w:val="00C4553F"/>
    <w:rsid w:val="00C47E4C"/>
    <w:rsid w:val="00C50A7A"/>
    <w:rsid w:val="00C52640"/>
    <w:rsid w:val="00C52904"/>
    <w:rsid w:val="00C56D1E"/>
    <w:rsid w:val="00C61EF9"/>
    <w:rsid w:val="00C70144"/>
    <w:rsid w:val="00C723C0"/>
    <w:rsid w:val="00C81137"/>
    <w:rsid w:val="00C8431F"/>
    <w:rsid w:val="00C9388A"/>
    <w:rsid w:val="00C93F18"/>
    <w:rsid w:val="00C9601D"/>
    <w:rsid w:val="00C97B5B"/>
    <w:rsid w:val="00CA0EAC"/>
    <w:rsid w:val="00CA3C97"/>
    <w:rsid w:val="00CA627F"/>
    <w:rsid w:val="00CB4DF2"/>
    <w:rsid w:val="00CB7468"/>
    <w:rsid w:val="00CC4477"/>
    <w:rsid w:val="00CC45C0"/>
    <w:rsid w:val="00CC4AEE"/>
    <w:rsid w:val="00CD03FA"/>
    <w:rsid w:val="00CD300F"/>
    <w:rsid w:val="00CE16B7"/>
    <w:rsid w:val="00CE59A1"/>
    <w:rsid w:val="00CF3B92"/>
    <w:rsid w:val="00CF539B"/>
    <w:rsid w:val="00D0019D"/>
    <w:rsid w:val="00D03823"/>
    <w:rsid w:val="00D03D3A"/>
    <w:rsid w:val="00D1201D"/>
    <w:rsid w:val="00D12941"/>
    <w:rsid w:val="00D137F9"/>
    <w:rsid w:val="00D13F47"/>
    <w:rsid w:val="00D2199C"/>
    <w:rsid w:val="00D23968"/>
    <w:rsid w:val="00D27522"/>
    <w:rsid w:val="00D30367"/>
    <w:rsid w:val="00D34450"/>
    <w:rsid w:val="00D35B0C"/>
    <w:rsid w:val="00D36479"/>
    <w:rsid w:val="00D43228"/>
    <w:rsid w:val="00D44CA3"/>
    <w:rsid w:val="00D46F96"/>
    <w:rsid w:val="00D47E72"/>
    <w:rsid w:val="00D510B5"/>
    <w:rsid w:val="00D5145A"/>
    <w:rsid w:val="00D5399A"/>
    <w:rsid w:val="00D5402E"/>
    <w:rsid w:val="00D554AF"/>
    <w:rsid w:val="00D57518"/>
    <w:rsid w:val="00D5761B"/>
    <w:rsid w:val="00D61E7F"/>
    <w:rsid w:val="00D64B65"/>
    <w:rsid w:val="00D71F2A"/>
    <w:rsid w:val="00D77620"/>
    <w:rsid w:val="00D82E4E"/>
    <w:rsid w:val="00D84814"/>
    <w:rsid w:val="00D86B60"/>
    <w:rsid w:val="00D93D94"/>
    <w:rsid w:val="00D94B71"/>
    <w:rsid w:val="00D979B7"/>
    <w:rsid w:val="00DA0450"/>
    <w:rsid w:val="00DA1840"/>
    <w:rsid w:val="00DA62B1"/>
    <w:rsid w:val="00DA65F7"/>
    <w:rsid w:val="00DB1DD3"/>
    <w:rsid w:val="00DB3437"/>
    <w:rsid w:val="00DB556D"/>
    <w:rsid w:val="00DC0DE1"/>
    <w:rsid w:val="00DC0F7B"/>
    <w:rsid w:val="00DC55C0"/>
    <w:rsid w:val="00DC6B17"/>
    <w:rsid w:val="00DD4607"/>
    <w:rsid w:val="00DE3BBB"/>
    <w:rsid w:val="00DF47A9"/>
    <w:rsid w:val="00E00BFA"/>
    <w:rsid w:val="00E02E1B"/>
    <w:rsid w:val="00E035D2"/>
    <w:rsid w:val="00E050C7"/>
    <w:rsid w:val="00E05BCA"/>
    <w:rsid w:val="00E070CC"/>
    <w:rsid w:val="00E11BFB"/>
    <w:rsid w:val="00E15844"/>
    <w:rsid w:val="00E1755B"/>
    <w:rsid w:val="00E17E51"/>
    <w:rsid w:val="00E20B2C"/>
    <w:rsid w:val="00E217D9"/>
    <w:rsid w:val="00E300B5"/>
    <w:rsid w:val="00E31DBB"/>
    <w:rsid w:val="00E34A49"/>
    <w:rsid w:val="00E41231"/>
    <w:rsid w:val="00E428B8"/>
    <w:rsid w:val="00E43E80"/>
    <w:rsid w:val="00E47F25"/>
    <w:rsid w:val="00E5395B"/>
    <w:rsid w:val="00E56209"/>
    <w:rsid w:val="00E56DF5"/>
    <w:rsid w:val="00E60317"/>
    <w:rsid w:val="00E71CF5"/>
    <w:rsid w:val="00E72F57"/>
    <w:rsid w:val="00E74F72"/>
    <w:rsid w:val="00E778C3"/>
    <w:rsid w:val="00E80356"/>
    <w:rsid w:val="00E84B61"/>
    <w:rsid w:val="00E85AB1"/>
    <w:rsid w:val="00EA14C7"/>
    <w:rsid w:val="00EA3690"/>
    <w:rsid w:val="00EA4BC8"/>
    <w:rsid w:val="00EB231A"/>
    <w:rsid w:val="00EB447B"/>
    <w:rsid w:val="00EB4D4F"/>
    <w:rsid w:val="00EB6054"/>
    <w:rsid w:val="00EB6FF6"/>
    <w:rsid w:val="00EC06FB"/>
    <w:rsid w:val="00EC27B9"/>
    <w:rsid w:val="00EC52E7"/>
    <w:rsid w:val="00EC6090"/>
    <w:rsid w:val="00EC60D4"/>
    <w:rsid w:val="00ED2E59"/>
    <w:rsid w:val="00EE2847"/>
    <w:rsid w:val="00EE2D1C"/>
    <w:rsid w:val="00F10297"/>
    <w:rsid w:val="00F1090F"/>
    <w:rsid w:val="00F113CF"/>
    <w:rsid w:val="00F130DC"/>
    <w:rsid w:val="00F15936"/>
    <w:rsid w:val="00F16C23"/>
    <w:rsid w:val="00F249BB"/>
    <w:rsid w:val="00F411D7"/>
    <w:rsid w:val="00F4206A"/>
    <w:rsid w:val="00F42ECE"/>
    <w:rsid w:val="00F441D4"/>
    <w:rsid w:val="00F44E65"/>
    <w:rsid w:val="00F4534E"/>
    <w:rsid w:val="00F51BF2"/>
    <w:rsid w:val="00F5294F"/>
    <w:rsid w:val="00F53847"/>
    <w:rsid w:val="00F5413C"/>
    <w:rsid w:val="00F572C8"/>
    <w:rsid w:val="00F6257F"/>
    <w:rsid w:val="00F6275C"/>
    <w:rsid w:val="00F65B73"/>
    <w:rsid w:val="00F719EC"/>
    <w:rsid w:val="00F723F5"/>
    <w:rsid w:val="00F742B4"/>
    <w:rsid w:val="00F768A6"/>
    <w:rsid w:val="00F815E0"/>
    <w:rsid w:val="00F9104B"/>
    <w:rsid w:val="00F916C5"/>
    <w:rsid w:val="00F939E6"/>
    <w:rsid w:val="00F93B4B"/>
    <w:rsid w:val="00F955BD"/>
    <w:rsid w:val="00F95F69"/>
    <w:rsid w:val="00F973C6"/>
    <w:rsid w:val="00F97EC5"/>
    <w:rsid w:val="00FA09A9"/>
    <w:rsid w:val="00FA0AE2"/>
    <w:rsid w:val="00FA398D"/>
    <w:rsid w:val="00FA4096"/>
    <w:rsid w:val="00FA6A6B"/>
    <w:rsid w:val="00FA7914"/>
    <w:rsid w:val="00FB2A60"/>
    <w:rsid w:val="00FB55F6"/>
    <w:rsid w:val="00FC5D2E"/>
    <w:rsid w:val="00FC630E"/>
    <w:rsid w:val="00FD2EC5"/>
    <w:rsid w:val="00FD6998"/>
    <w:rsid w:val="00FE754C"/>
    <w:rsid w:val="00FF59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B8A06"/>
  <w15:docId w15:val="{0822D4EC-CB89-4553-B51B-A4A86D6B1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3FA"/>
    <w:pPr>
      <w:widowControl w:val="0"/>
      <w:autoSpaceDE w:val="0"/>
      <w:autoSpaceDN w:val="0"/>
      <w:adjustRightInd w:val="0"/>
      <w:spacing w:after="0" w:line="240" w:lineRule="auto"/>
    </w:pPr>
    <w:rPr>
      <w:rFonts w:ascii="Lucida Console" w:eastAsia="Times New Roman" w:hAnsi="Lucida Console"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3FA"/>
    <w:pPr>
      <w:ind w:left="720"/>
      <w:contextualSpacing/>
    </w:pPr>
  </w:style>
  <w:style w:type="paragraph" w:styleId="Header">
    <w:name w:val="header"/>
    <w:basedOn w:val="Normal"/>
    <w:link w:val="HeaderChar"/>
    <w:uiPriority w:val="99"/>
    <w:semiHidden/>
    <w:unhideWhenUsed/>
    <w:rsid w:val="00CD03FA"/>
    <w:pPr>
      <w:tabs>
        <w:tab w:val="center" w:pos="4680"/>
        <w:tab w:val="right" w:pos="9360"/>
      </w:tabs>
    </w:pPr>
  </w:style>
  <w:style w:type="character" w:customStyle="1" w:styleId="HeaderChar">
    <w:name w:val="Header Char"/>
    <w:basedOn w:val="DefaultParagraphFont"/>
    <w:link w:val="Header"/>
    <w:uiPriority w:val="99"/>
    <w:semiHidden/>
    <w:rsid w:val="00CD03FA"/>
    <w:rPr>
      <w:rFonts w:ascii="Lucida Console" w:eastAsia="Times New Roman" w:hAnsi="Lucida Console" w:cs="Times New Roman"/>
      <w:sz w:val="24"/>
      <w:szCs w:val="24"/>
      <w:lang w:val="en-US"/>
    </w:rPr>
  </w:style>
  <w:style w:type="paragraph" w:styleId="Footer">
    <w:name w:val="footer"/>
    <w:basedOn w:val="Normal"/>
    <w:link w:val="FooterChar"/>
    <w:uiPriority w:val="99"/>
    <w:semiHidden/>
    <w:unhideWhenUsed/>
    <w:rsid w:val="00CD03FA"/>
    <w:pPr>
      <w:tabs>
        <w:tab w:val="center" w:pos="4680"/>
        <w:tab w:val="right" w:pos="9360"/>
      </w:tabs>
    </w:pPr>
  </w:style>
  <w:style w:type="character" w:customStyle="1" w:styleId="FooterChar">
    <w:name w:val="Footer Char"/>
    <w:basedOn w:val="DefaultParagraphFont"/>
    <w:link w:val="Footer"/>
    <w:uiPriority w:val="99"/>
    <w:semiHidden/>
    <w:rsid w:val="00CD03FA"/>
    <w:rPr>
      <w:rFonts w:ascii="Lucida Console" w:eastAsia="Times New Roman" w:hAnsi="Lucida Console" w:cs="Times New Roman"/>
      <w:sz w:val="24"/>
      <w:szCs w:val="24"/>
      <w:lang w:val="en-US"/>
    </w:rPr>
  </w:style>
  <w:style w:type="paragraph" w:styleId="BalloonText">
    <w:name w:val="Balloon Text"/>
    <w:basedOn w:val="Normal"/>
    <w:link w:val="BalloonTextChar"/>
    <w:uiPriority w:val="99"/>
    <w:semiHidden/>
    <w:unhideWhenUsed/>
    <w:rsid w:val="00975F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F09"/>
    <w:rPr>
      <w:rFonts w:ascii="Segoe UI" w:eastAsia="Times New Roman" w:hAnsi="Segoe UI" w:cs="Segoe UI"/>
      <w:sz w:val="18"/>
      <w:szCs w:val="18"/>
      <w:lang w:val="en-US"/>
    </w:rPr>
  </w:style>
  <w:style w:type="character" w:styleId="IntenseReference">
    <w:name w:val="Intense Reference"/>
    <w:basedOn w:val="DefaultParagraphFont"/>
    <w:uiPriority w:val="32"/>
    <w:qFormat/>
    <w:rsid w:val="00F5413C"/>
    <w:rPr>
      <w:b/>
      <w:bCs/>
      <w:smallCaps/>
      <w:color w:val="4F81BD" w:themeColor="accent1"/>
      <w:spacing w:val="5"/>
    </w:rPr>
  </w:style>
  <w:style w:type="character" w:styleId="Hyperlink">
    <w:name w:val="Hyperlink"/>
    <w:basedOn w:val="DefaultParagraphFont"/>
    <w:uiPriority w:val="99"/>
    <w:unhideWhenUsed/>
    <w:rsid w:val="00A54F67"/>
    <w:rPr>
      <w:color w:val="0000FF" w:themeColor="hyperlink"/>
      <w:u w:val="single"/>
    </w:rPr>
  </w:style>
  <w:style w:type="character" w:styleId="UnresolvedMention">
    <w:name w:val="Unresolved Mention"/>
    <w:basedOn w:val="DefaultParagraphFont"/>
    <w:uiPriority w:val="99"/>
    <w:semiHidden/>
    <w:unhideWhenUsed/>
    <w:rsid w:val="00A54F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616134">
      <w:bodyDiv w:val="1"/>
      <w:marLeft w:val="0"/>
      <w:marRight w:val="0"/>
      <w:marTop w:val="0"/>
      <w:marBottom w:val="0"/>
      <w:divBdr>
        <w:top w:val="none" w:sz="0" w:space="0" w:color="auto"/>
        <w:left w:val="none" w:sz="0" w:space="0" w:color="auto"/>
        <w:bottom w:val="none" w:sz="0" w:space="0" w:color="auto"/>
        <w:right w:val="none" w:sz="0" w:space="0" w:color="auto"/>
      </w:divBdr>
    </w:div>
    <w:div w:id="947810020">
      <w:bodyDiv w:val="1"/>
      <w:marLeft w:val="0"/>
      <w:marRight w:val="0"/>
      <w:marTop w:val="0"/>
      <w:marBottom w:val="0"/>
      <w:divBdr>
        <w:top w:val="none" w:sz="0" w:space="0" w:color="auto"/>
        <w:left w:val="none" w:sz="0" w:space="0" w:color="auto"/>
        <w:bottom w:val="none" w:sz="0" w:space="0" w:color="auto"/>
        <w:right w:val="none" w:sz="0" w:space="0" w:color="auto"/>
      </w:divBdr>
    </w:div>
    <w:div w:id="1252818184">
      <w:bodyDiv w:val="1"/>
      <w:marLeft w:val="0"/>
      <w:marRight w:val="0"/>
      <w:marTop w:val="0"/>
      <w:marBottom w:val="0"/>
      <w:divBdr>
        <w:top w:val="none" w:sz="0" w:space="0" w:color="auto"/>
        <w:left w:val="none" w:sz="0" w:space="0" w:color="auto"/>
        <w:bottom w:val="none" w:sz="0" w:space="0" w:color="auto"/>
        <w:right w:val="none" w:sz="0" w:space="0" w:color="auto"/>
      </w:divBdr>
    </w:div>
    <w:div w:id="1694381707">
      <w:bodyDiv w:val="1"/>
      <w:marLeft w:val="0"/>
      <w:marRight w:val="0"/>
      <w:marTop w:val="0"/>
      <w:marBottom w:val="0"/>
      <w:divBdr>
        <w:top w:val="none" w:sz="0" w:space="0" w:color="auto"/>
        <w:left w:val="none" w:sz="0" w:space="0" w:color="auto"/>
        <w:bottom w:val="none" w:sz="0" w:space="0" w:color="auto"/>
        <w:right w:val="none" w:sz="0" w:space="0" w:color="auto"/>
      </w:divBdr>
    </w:div>
    <w:div w:id="210757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023ED-4032-4E2B-9D19-F78AE6CD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20</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dc:creator>
  <cp:keywords/>
  <dc:description/>
  <cp:lastModifiedBy>United Irrigation</cp:lastModifiedBy>
  <cp:revision>213</cp:revision>
  <cp:lastPrinted>2022-01-24T23:00:00Z</cp:lastPrinted>
  <dcterms:created xsi:type="dcterms:W3CDTF">2020-04-22T20:57:00Z</dcterms:created>
  <dcterms:modified xsi:type="dcterms:W3CDTF">2022-03-08T19:40:00Z</dcterms:modified>
</cp:coreProperties>
</file>